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91E43F2" w14:textId="5A100062" w:rsidR="00456C1A" w:rsidRDefault="007F7936">
      <w:r>
        <w:t>Les 12/11:</w:t>
      </w:r>
    </w:p>
    <w:p w14:paraId="32EB8758" w14:textId="5A0D00DE" w:rsidR="00EC20A6" w:rsidRDefault="00EC20A6">
      <w:r>
        <w:t xml:space="preserve">Rapport: </w:t>
      </w:r>
    </w:p>
    <w:p w14:paraId="5538A088" w14:textId="209DCDAD" w:rsidR="00EC20A6" w:rsidRDefault="00EC20A6" w:rsidP="00EC20A6">
      <w:pPr>
        <w:pStyle w:val="Lijstalinea"/>
        <w:numPr>
          <w:ilvl w:val="0"/>
          <w:numId w:val="1"/>
        </w:numPr>
      </w:pPr>
      <w:r>
        <w:t xml:space="preserve">Kleine problemen oplossen </w:t>
      </w:r>
      <w:proofErr w:type="spellStart"/>
      <w:r>
        <w:t>ivm</w:t>
      </w:r>
      <w:proofErr w:type="spellEnd"/>
      <w:r>
        <w:t xml:space="preserve"> </w:t>
      </w:r>
      <w:proofErr w:type="spellStart"/>
      <w:r>
        <w:t>Lora</w:t>
      </w:r>
      <w:bookmarkStart w:id="0" w:name="_GoBack"/>
      <w:bookmarkEnd w:id="0"/>
      <w:proofErr w:type="spellEnd"/>
    </w:p>
    <w:p w14:paraId="59217BB8" w14:textId="77777777" w:rsidR="007F7936" w:rsidRDefault="007F7936">
      <w:r>
        <w:t xml:space="preserve">We gebruiken vanaf deze les </w:t>
      </w:r>
      <w:proofErr w:type="spellStart"/>
      <w:r>
        <w:t>Github</w:t>
      </w:r>
      <w:proofErr w:type="spellEnd"/>
      <w:r>
        <w:t xml:space="preserve"> (desktop).</w:t>
      </w:r>
    </w:p>
    <w:p w14:paraId="749435C1" w14:textId="77777777" w:rsidR="007F7936" w:rsidRDefault="007F7936">
      <w:r>
        <w:rPr>
          <w:noProof/>
        </w:rPr>
        <w:drawing>
          <wp:inline distT="0" distB="0" distL="0" distR="0" wp14:anchorId="53B24465" wp14:editId="78F6C9A1">
            <wp:extent cx="5760720" cy="3404870"/>
            <wp:effectExtent l="0" t="0" r="0" b="5080"/>
            <wp:docPr id="1" name="Afbeelding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404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DF2D3D" w14:textId="77777777" w:rsidR="007F7936" w:rsidRDefault="007F7936">
      <w:pPr>
        <w:rPr>
          <w:lang w:val="en-GB"/>
        </w:rPr>
      </w:pPr>
      <w:r w:rsidRPr="007F7936">
        <w:rPr>
          <w:lang w:val="en-GB"/>
        </w:rPr>
        <w:t>Representation of the floating point.</w:t>
      </w:r>
      <w:r>
        <w:rPr>
          <w:lang w:val="en-GB"/>
        </w:rPr>
        <w:t xml:space="preserve"> </w:t>
      </w:r>
    </w:p>
    <w:p w14:paraId="30D76E61" w14:textId="74902CB5" w:rsidR="00B324AA" w:rsidRPr="004F7DD6" w:rsidRDefault="00B324AA"/>
    <w:sectPr w:rsidR="00B324AA" w:rsidRPr="004F7DD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7374199"/>
    <w:multiLevelType w:val="hybridMultilevel"/>
    <w:tmpl w:val="A560FD18"/>
    <w:lvl w:ilvl="0" w:tplc="CB14392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wNjcxMjA3NzQwM7dQ0lEKTi0uzszPAykwrAUAFVVzgSwAAAA="/>
  </w:docVars>
  <w:rsids>
    <w:rsidRoot w:val="007F7936"/>
    <w:rsid w:val="00456C1A"/>
    <w:rsid w:val="00490500"/>
    <w:rsid w:val="004F7DD6"/>
    <w:rsid w:val="007F7936"/>
    <w:rsid w:val="00B324AA"/>
    <w:rsid w:val="00C24DBC"/>
    <w:rsid w:val="00EC20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B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281643C"/>
  <w15:chartTrackingRefBased/>
  <w15:docId w15:val="{6AC055EA-FE1F-49F4-B8A5-781F06797C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nl-B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styleId="Lijstalinea">
    <w:name w:val="List Paragraph"/>
    <w:basedOn w:val="Standaard"/>
    <w:uiPriority w:val="34"/>
    <w:qFormat/>
    <w:rsid w:val="00EC20A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</TotalTime>
  <Pages>1</Pages>
  <Words>22</Words>
  <Characters>122</Characters>
  <Application>Microsoft Office Word</Application>
  <DocSecurity>0</DocSecurity>
  <Lines>1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tish singh</dc:creator>
  <cp:keywords/>
  <dc:description/>
  <cp:lastModifiedBy>satish singh</cp:lastModifiedBy>
  <cp:revision>3</cp:revision>
  <dcterms:created xsi:type="dcterms:W3CDTF">2019-11-12T12:43:00Z</dcterms:created>
  <dcterms:modified xsi:type="dcterms:W3CDTF">2019-11-16T18:55:00Z</dcterms:modified>
</cp:coreProperties>
</file>